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39868" w14:textId="77C81F45" w:rsidR="00D1702B" w:rsidRPr="007F6CAF" w:rsidRDefault="00D1702B" w:rsidP="00D1702B">
      <w:pPr>
        <w:rPr>
          <w:rFonts w:ascii="Times New Roman" w:hAnsi="Times New Roman" w:cs="Times New Roman"/>
        </w:rPr>
      </w:pPr>
      <w:r w:rsidRPr="007F6CAF">
        <w:rPr>
          <w:rFonts w:ascii="Times New Roman" w:hAnsi="Times New Roman" w:cs="Times New Roman"/>
        </w:rPr>
        <w:t>Supplemental Table: International Classification of Diseases, Ninth and Tenth Revisions Coding Sche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D1702B" w:rsidRPr="007F6CAF" w14:paraId="16765BDF" w14:textId="77777777" w:rsidTr="00701804">
        <w:tc>
          <w:tcPr>
            <w:tcW w:w="2515" w:type="dxa"/>
          </w:tcPr>
          <w:p w14:paraId="2F2AAA18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nfective Endocarditis</w:t>
            </w:r>
          </w:p>
        </w:tc>
        <w:tc>
          <w:tcPr>
            <w:tcW w:w="6835" w:type="dxa"/>
          </w:tcPr>
          <w:p w14:paraId="12CC2C2B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CD-9-CM:</w:t>
            </w:r>
          </w:p>
          <w:p w14:paraId="3DC7321B" w14:textId="77777777" w:rsidR="00D1702B" w:rsidRPr="007F6CAF" w:rsidRDefault="00D1702B" w:rsidP="00701804">
            <w:pPr>
              <w:rPr>
                <w:rFonts w:ascii="Times New Roman" w:hAnsi="Times New Roman" w:cs="Times New Roman"/>
                <w:color w:val="000000"/>
              </w:rPr>
            </w:pPr>
            <w:r w:rsidRPr="007F6CAF">
              <w:rPr>
                <w:rFonts w:ascii="Times New Roman" w:hAnsi="Times New Roman" w:cs="Times New Roman"/>
                <w:color w:val="000000"/>
              </w:rPr>
              <w:t>421, 4210, 4219, 4211, 4249, 42499, 42490, 42491, 11281, 03642, 09884, 11404, 11515, 11594</w:t>
            </w:r>
          </w:p>
          <w:p w14:paraId="1DDA1066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</w:p>
          <w:p w14:paraId="51B3E3AF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CD-10-CM:</w:t>
            </w:r>
          </w:p>
          <w:p w14:paraId="7D32871D" w14:textId="77777777" w:rsidR="00D1702B" w:rsidRPr="007F6CAF" w:rsidRDefault="00D1702B" w:rsidP="00701804">
            <w:pPr>
              <w:rPr>
                <w:rFonts w:ascii="Times New Roman" w:hAnsi="Times New Roman" w:cs="Times New Roman"/>
                <w:color w:val="000000"/>
              </w:rPr>
            </w:pPr>
            <w:r w:rsidRPr="007F6CAF">
              <w:rPr>
                <w:rFonts w:ascii="Times New Roman" w:hAnsi="Times New Roman" w:cs="Times New Roman"/>
                <w:color w:val="000000"/>
              </w:rPr>
              <w:t>133, I330, I339, I38, I39, A3951, B376</w:t>
            </w:r>
          </w:p>
        </w:tc>
      </w:tr>
      <w:tr w:rsidR="00D1702B" w:rsidRPr="007F6CAF" w14:paraId="3BCF1F3A" w14:textId="77777777" w:rsidTr="00701804">
        <w:tc>
          <w:tcPr>
            <w:tcW w:w="2515" w:type="dxa"/>
          </w:tcPr>
          <w:p w14:paraId="55AF48E9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Cardiac Devices</w:t>
            </w:r>
          </w:p>
        </w:tc>
        <w:tc>
          <w:tcPr>
            <w:tcW w:w="6835" w:type="dxa"/>
          </w:tcPr>
          <w:p w14:paraId="408CF6C0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CD-9-CM:</w:t>
            </w:r>
          </w:p>
          <w:p w14:paraId="7AE2F0FF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V4501, V5331, V4502, V5332, 99601, 99604</w:t>
            </w:r>
          </w:p>
          <w:p w14:paraId="6F447140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</w:p>
          <w:p w14:paraId="38AA34AD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 xml:space="preserve">ICD-9-PCS: </w:t>
            </w:r>
          </w:p>
          <w:p w14:paraId="2FB9A5CD" w14:textId="2EDEE955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3770, 3771, 3772, 3773, 3774, 3775, 3776, 3780, 3781, 3782, 3783, 3785, 3786, 3787, 3794, 3795, 3796, 3797,</w:t>
            </w:r>
          </w:p>
          <w:p w14:paraId="001A8590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3798, 0050, 0051, 0053 and 0054</w:t>
            </w:r>
          </w:p>
          <w:p w14:paraId="1482A1DC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</w:p>
          <w:p w14:paraId="72881F68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CD-10-CM:</w:t>
            </w:r>
          </w:p>
          <w:p w14:paraId="6B29C09C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 xml:space="preserve"> Z950, Z9581</w:t>
            </w:r>
          </w:p>
        </w:tc>
      </w:tr>
      <w:tr w:rsidR="00D1702B" w:rsidRPr="007F6CAF" w14:paraId="6B3E8D0D" w14:textId="77777777" w:rsidTr="00701804">
        <w:tc>
          <w:tcPr>
            <w:tcW w:w="2515" w:type="dxa"/>
          </w:tcPr>
          <w:p w14:paraId="13EDC5F8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Prosthetic Valve</w:t>
            </w:r>
          </w:p>
        </w:tc>
        <w:tc>
          <w:tcPr>
            <w:tcW w:w="6835" w:type="dxa"/>
          </w:tcPr>
          <w:p w14:paraId="23D08307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 xml:space="preserve">ICD-9-CM: </w:t>
            </w:r>
          </w:p>
          <w:p w14:paraId="113F6568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V433, V422, 99602 and 99671</w:t>
            </w:r>
          </w:p>
          <w:p w14:paraId="482213A8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</w:p>
          <w:p w14:paraId="5E58FBCE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 xml:space="preserve">ICD-9-PCS: </w:t>
            </w:r>
          </w:p>
          <w:p w14:paraId="16C0FDA2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352, 3520, 3521, 3522, 3523, 3524, 3525, 3526, 3527, 3528</w:t>
            </w:r>
          </w:p>
          <w:p w14:paraId="04CEE3A2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</w:p>
          <w:p w14:paraId="0FFF5EAC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 xml:space="preserve">ICD-10-CM: </w:t>
            </w:r>
          </w:p>
          <w:p w14:paraId="52DFB564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Z952</w:t>
            </w:r>
          </w:p>
        </w:tc>
      </w:tr>
      <w:tr w:rsidR="00D1702B" w:rsidRPr="007F6CAF" w14:paraId="225AEB39" w14:textId="77777777" w:rsidTr="00701804">
        <w:tc>
          <w:tcPr>
            <w:tcW w:w="2515" w:type="dxa"/>
          </w:tcPr>
          <w:p w14:paraId="59B60FC0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Opioid Use Disorder</w:t>
            </w:r>
          </w:p>
        </w:tc>
        <w:tc>
          <w:tcPr>
            <w:tcW w:w="6835" w:type="dxa"/>
          </w:tcPr>
          <w:p w14:paraId="38872579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CD-9-CM:</w:t>
            </w:r>
          </w:p>
          <w:p w14:paraId="33B55BF0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3040, 3055</w:t>
            </w:r>
          </w:p>
          <w:p w14:paraId="4F94DCE1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</w:p>
          <w:p w14:paraId="1CEA83A6" w14:textId="77777777" w:rsidR="00D1702B" w:rsidRPr="007F6CAF" w:rsidRDefault="00D1702B" w:rsidP="00701804">
            <w:pPr>
              <w:rPr>
                <w:rFonts w:ascii="Times New Roman" w:hAnsi="Times New Roman" w:cs="Times New Roman"/>
              </w:rPr>
            </w:pPr>
            <w:r w:rsidRPr="007F6CAF">
              <w:rPr>
                <w:rFonts w:ascii="Times New Roman" w:hAnsi="Times New Roman" w:cs="Times New Roman"/>
              </w:rPr>
              <w:t>ICD-10-CM:</w:t>
            </w:r>
          </w:p>
          <w:p w14:paraId="6BC93DF6" w14:textId="77777777" w:rsidR="00D1702B" w:rsidRPr="007F6CAF" w:rsidRDefault="00D1702B" w:rsidP="00701804">
            <w:pPr>
              <w:rPr>
                <w:rFonts w:ascii="Times New Roman" w:hAnsi="Times New Roman" w:cs="Times New Roman"/>
                <w:color w:val="000000"/>
              </w:rPr>
            </w:pPr>
            <w:r w:rsidRPr="007F6CAF">
              <w:rPr>
                <w:rFonts w:ascii="Times New Roman" w:hAnsi="Times New Roman" w:cs="Times New Roman"/>
                <w:color w:val="000000"/>
              </w:rPr>
              <w:t>F11</w:t>
            </w:r>
          </w:p>
        </w:tc>
      </w:tr>
    </w:tbl>
    <w:p w14:paraId="67215C67" w14:textId="77777777" w:rsidR="00D1702B" w:rsidRPr="007F6CAF" w:rsidRDefault="00D1702B" w:rsidP="0071287E">
      <w:pPr>
        <w:spacing w:after="0" w:line="240" w:lineRule="auto"/>
        <w:contextualSpacing/>
        <w:rPr>
          <w:rFonts w:ascii="Times New Roman" w:hAnsi="Times New Roman" w:cs="Times New Roman"/>
        </w:rPr>
      </w:pPr>
    </w:p>
    <w:sectPr w:rsidR="00D1702B" w:rsidRPr="007F6C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44F006" w14:textId="77777777" w:rsidR="00483A4B" w:rsidRDefault="00483A4B" w:rsidP="00050D40">
      <w:pPr>
        <w:spacing w:after="0" w:line="240" w:lineRule="auto"/>
      </w:pPr>
      <w:r>
        <w:separator/>
      </w:r>
    </w:p>
  </w:endnote>
  <w:endnote w:type="continuationSeparator" w:id="0">
    <w:p w14:paraId="1E4B01A3" w14:textId="77777777" w:rsidR="00483A4B" w:rsidRDefault="00483A4B" w:rsidP="00050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23771B" w14:textId="77777777" w:rsidR="00483A4B" w:rsidRDefault="00483A4B" w:rsidP="00050D40">
      <w:pPr>
        <w:spacing w:after="0" w:line="240" w:lineRule="auto"/>
      </w:pPr>
      <w:r>
        <w:separator/>
      </w:r>
    </w:p>
  </w:footnote>
  <w:footnote w:type="continuationSeparator" w:id="0">
    <w:p w14:paraId="7C51EA2C" w14:textId="77777777" w:rsidR="00483A4B" w:rsidRDefault="00483A4B" w:rsidP="00050D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1M7UwNrAwsTQyNzBS0lEKTi0uzszPAykwrQUA0ia7g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E863C9"/>
    <w:rsid w:val="000116F3"/>
    <w:rsid w:val="0001337C"/>
    <w:rsid w:val="00015D56"/>
    <w:rsid w:val="00017353"/>
    <w:rsid w:val="00017FED"/>
    <w:rsid w:val="000203DD"/>
    <w:rsid w:val="00020A47"/>
    <w:rsid w:val="000214DA"/>
    <w:rsid w:val="000258DA"/>
    <w:rsid w:val="00026940"/>
    <w:rsid w:val="00027444"/>
    <w:rsid w:val="0003037D"/>
    <w:rsid w:val="00032A3A"/>
    <w:rsid w:val="00032EA3"/>
    <w:rsid w:val="00033DCD"/>
    <w:rsid w:val="000343C2"/>
    <w:rsid w:val="00035BB2"/>
    <w:rsid w:val="00037F89"/>
    <w:rsid w:val="00045D29"/>
    <w:rsid w:val="00047051"/>
    <w:rsid w:val="00047988"/>
    <w:rsid w:val="00050D40"/>
    <w:rsid w:val="000522E8"/>
    <w:rsid w:val="000524EA"/>
    <w:rsid w:val="00070263"/>
    <w:rsid w:val="0007204B"/>
    <w:rsid w:val="000735BE"/>
    <w:rsid w:val="0007473B"/>
    <w:rsid w:val="000754B7"/>
    <w:rsid w:val="000763A3"/>
    <w:rsid w:val="00081484"/>
    <w:rsid w:val="0008568F"/>
    <w:rsid w:val="000A437A"/>
    <w:rsid w:val="000A4918"/>
    <w:rsid w:val="000B20DC"/>
    <w:rsid w:val="000B4A77"/>
    <w:rsid w:val="000B692B"/>
    <w:rsid w:val="000C0D03"/>
    <w:rsid w:val="000C109E"/>
    <w:rsid w:val="000C2660"/>
    <w:rsid w:val="000C2DDC"/>
    <w:rsid w:val="000C75CF"/>
    <w:rsid w:val="000D6C1C"/>
    <w:rsid w:val="000D7AAC"/>
    <w:rsid w:val="000D7E80"/>
    <w:rsid w:val="000E36EC"/>
    <w:rsid w:val="000E3DC9"/>
    <w:rsid w:val="000E59C6"/>
    <w:rsid w:val="000E75E4"/>
    <w:rsid w:val="000F33F7"/>
    <w:rsid w:val="000F755C"/>
    <w:rsid w:val="000F7794"/>
    <w:rsid w:val="000F7C64"/>
    <w:rsid w:val="0010293C"/>
    <w:rsid w:val="00103006"/>
    <w:rsid w:val="00104236"/>
    <w:rsid w:val="00106304"/>
    <w:rsid w:val="00111085"/>
    <w:rsid w:val="001116B8"/>
    <w:rsid w:val="00117DBB"/>
    <w:rsid w:val="00120787"/>
    <w:rsid w:val="00125BDF"/>
    <w:rsid w:val="00130095"/>
    <w:rsid w:val="0013146B"/>
    <w:rsid w:val="001314D5"/>
    <w:rsid w:val="00133AD5"/>
    <w:rsid w:val="001361F4"/>
    <w:rsid w:val="00140D1D"/>
    <w:rsid w:val="00140E5D"/>
    <w:rsid w:val="001417FB"/>
    <w:rsid w:val="00153F2E"/>
    <w:rsid w:val="00155F52"/>
    <w:rsid w:val="00157443"/>
    <w:rsid w:val="00160550"/>
    <w:rsid w:val="00161D67"/>
    <w:rsid w:val="001628CD"/>
    <w:rsid w:val="00166554"/>
    <w:rsid w:val="00171111"/>
    <w:rsid w:val="0017121D"/>
    <w:rsid w:val="0017320F"/>
    <w:rsid w:val="00174A83"/>
    <w:rsid w:val="0019184F"/>
    <w:rsid w:val="001951CD"/>
    <w:rsid w:val="001A1A63"/>
    <w:rsid w:val="001A6C54"/>
    <w:rsid w:val="001A7E63"/>
    <w:rsid w:val="001B209E"/>
    <w:rsid w:val="001B2938"/>
    <w:rsid w:val="001B349E"/>
    <w:rsid w:val="001B5467"/>
    <w:rsid w:val="001B7B57"/>
    <w:rsid w:val="001C0D01"/>
    <w:rsid w:val="001C1120"/>
    <w:rsid w:val="001C24FB"/>
    <w:rsid w:val="001D45CD"/>
    <w:rsid w:val="001D6FC4"/>
    <w:rsid w:val="001E144B"/>
    <w:rsid w:val="001E181C"/>
    <w:rsid w:val="001E6F6A"/>
    <w:rsid w:val="001F0FD3"/>
    <w:rsid w:val="001F1F06"/>
    <w:rsid w:val="001F2BFE"/>
    <w:rsid w:val="001F554F"/>
    <w:rsid w:val="001F60CE"/>
    <w:rsid w:val="001F664F"/>
    <w:rsid w:val="001F769E"/>
    <w:rsid w:val="00200805"/>
    <w:rsid w:val="00212166"/>
    <w:rsid w:val="00213807"/>
    <w:rsid w:val="00224ECA"/>
    <w:rsid w:val="00226718"/>
    <w:rsid w:val="002308B7"/>
    <w:rsid w:val="002338AB"/>
    <w:rsid w:val="002365DF"/>
    <w:rsid w:val="0023762D"/>
    <w:rsid w:val="0023775B"/>
    <w:rsid w:val="002449E8"/>
    <w:rsid w:val="0024536F"/>
    <w:rsid w:val="002508AE"/>
    <w:rsid w:val="00251B08"/>
    <w:rsid w:val="0025231E"/>
    <w:rsid w:val="002560A7"/>
    <w:rsid w:val="002639B4"/>
    <w:rsid w:val="00266DB2"/>
    <w:rsid w:val="002675C5"/>
    <w:rsid w:val="00272680"/>
    <w:rsid w:val="00273A02"/>
    <w:rsid w:val="00281E7C"/>
    <w:rsid w:val="002825EA"/>
    <w:rsid w:val="00282791"/>
    <w:rsid w:val="002830CF"/>
    <w:rsid w:val="00285EAB"/>
    <w:rsid w:val="0028621D"/>
    <w:rsid w:val="002938B2"/>
    <w:rsid w:val="002946BF"/>
    <w:rsid w:val="002946DB"/>
    <w:rsid w:val="002A084F"/>
    <w:rsid w:val="002A16FF"/>
    <w:rsid w:val="002A1E14"/>
    <w:rsid w:val="002A3720"/>
    <w:rsid w:val="002A7558"/>
    <w:rsid w:val="002B285B"/>
    <w:rsid w:val="002B2F0E"/>
    <w:rsid w:val="002C1CEC"/>
    <w:rsid w:val="002C6075"/>
    <w:rsid w:val="002D3F4C"/>
    <w:rsid w:val="002E00F0"/>
    <w:rsid w:val="002E1676"/>
    <w:rsid w:val="002E4622"/>
    <w:rsid w:val="002F0095"/>
    <w:rsid w:val="002F1287"/>
    <w:rsid w:val="002F3591"/>
    <w:rsid w:val="002F3846"/>
    <w:rsid w:val="002F4665"/>
    <w:rsid w:val="002F5E99"/>
    <w:rsid w:val="00301776"/>
    <w:rsid w:val="00301F02"/>
    <w:rsid w:val="00302D41"/>
    <w:rsid w:val="00315604"/>
    <w:rsid w:val="00315C8A"/>
    <w:rsid w:val="003174B3"/>
    <w:rsid w:val="003244F9"/>
    <w:rsid w:val="0032455A"/>
    <w:rsid w:val="00324D82"/>
    <w:rsid w:val="003255BC"/>
    <w:rsid w:val="003277FB"/>
    <w:rsid w:val="003368CF"/>
    <w:rsid w:val="00340997"/>
    <w:rsid w:val="00342537"/>
    <w:rsid w:val="00343A46"/>
    <w:rsid w:val="00345F21"/>
    <w:rsid w:val="00347C8D"/>
    <w:rsid w:val="003558A8"/>
    <w:rsid w:val="00357E09"/>
    <w:rsid w:val="0036021B"/>
    <w:rsid w:val="00361562"/>
    <w:rsid w:val="00362BEE"/>
    <w:rsid w:val="003867DF"/>
    <w:rsid w:val="003877AE"/>
    <w:rsid w:val="003907B6"/>
    <w:rsid w:val="003A7911"/>
    <w:rsid w:val="003B4FED"/>
    <w:rsid w:val="003B5724"/>
    <w:rsid w:val="003C076B"/>
    <w:rsid w:val="003C3D3C"/>
    <w:rsid w:val="003C3EB6"/>
    <w:rsid w:val="003D590C"/>
    <w:rsid w:val="003D5B85"/>
    <w:rsid w:val="003D78FE"/>
    <w:rsid w:val="003E0F85"/>
    <w:rsid w:val="003E108E"/>
    <w:rsid w:val="003E2D79"/>
    <w:rsid w:val="003E33D0"/>
    <w:rsid w:val="003F26E3"/>
    <w:rsid w:val="003F385D"/>
    <w:rsid w:val="003F5539"/>
    <w:rsid w:val="003F6ED7"/>
    <w:rsid w:val="00402983"/>
    <w:rsid w:val="00412A82"/>
    <w:rsid w:val="00413C09"/>
    <w:rsid w:val="0041647B"/>
    <w:rsid w:val="004170AC"/>
    <w:rsid w:val="00420C27"/>
    <w:rsid w:val="00421B58"/>
    <w:rsid w:val="00426966"/>
    <w:rsid w:val="004273B5"/>
    <w:rsid w:val="00434D5D"/>
    <w:rsid w:val="00437052"/>
    <w:rsid w:val="004428E9"/>
    <w:rsid w:val="004522D7"/>
    <w:rsid w:val="00454B12"/>
    <w:rsid w:val="00461623"/>
    <w:rsid w:val="0046793F"/>
    <w:rsid w:val="0047021D"/>
    <w:rsid w:val="00473370"/>
    <w:rsid w:val="004734D8"/>
    <w:rsid w:val="0048070C"/>
    <w:rsid w:val="00480FB9"/>
    <w:rsid w:val="00481606"/>
    <w:rsid w:val="00482868"/>
    <w:rsid w:val="00483A4B"/>
    <w:rsid w:val="00484082"/>
    <w:rsid w:val="00484E76"/>
    <w:rsid w:val="00486958"/>
    <w:rsid w:val="00486E58"/>
    <w:rsid w:val="004918EC"/>
    <w:rsid w:val="00492C66"/>
    <w:rsid w:val="00494395"/>
    <w:rsid w:val="00495727"/>
    <w:rsid w:val="004A41E6"/>
    <w:rsid w:val="004A4268"/>
    <w:rsid w:val="004A5B6B"/>
    <w:rsid w:val="004A5FFB"/>
    <w:rsid w:val="004B517E"/>
    <w:rsid w:val="004C237A"/>
    <w:rsid w:val="004C3085"/>
    <w:rsid w:val="004C5C96"/>
    <w:rsid w:val="004C6A34"/>
    <w:rsid w:val="004D1128"/>
    <w:rsid w:val="004D5ABB"/>
    <w:rsid w:val="004D7020"/>
    <w:rsid w:val="004E1D72"/>
    <w:rsid w:val="004E3755"/>
    <w:rsid w:val="004E37BF"/>
    <w:rsid w:val="004F3185"/>
    <w:rsid w:val="004F5416"/>
    <w:rsid w:val="004F5872"/>
    <w:rsid w:val="0050090B"/>
    <w:rsid w:val="00506B45"/>
    <w:rsid w:val="0051620C"/>
    <w:rsid w:val="0052080E"/>
    <w:rsid w:val="00520EF9"/>
    <w:rsid w:val="00521C78"/>
    <w:rsid w:val="00522F9C"/>
    <w:rsid w:val="005231B5"/>
    <w:rsid w:val="005262C8"/>
    <w:rsid w:val="005326F9"/>
    <w:rsid w:val="00535029"/>
    <w:rsid w:val="00537DED"/>
    <w:rsid w:val="00540E97"/>
    <w:rsid w:val="00542D6A"/>
    <w:rsid w:val="005457E9"/>
    <w:rsid w:val="0055052D"/>
    <w:rsid w:val="005554BC"/>
    <w:rsid w:val="00556B18"/>
    <w:rsid w:val="00556D79"/>
    <w:rsid w:val="00563944"/>
    <w:rsid w:val="00572EBC"/>
    <w:rsid w:val="00573096"/>
    <w:rsid w:val="00574394"/>
    <w:rsid w:val="00575B48"/>
    <w:rsid w:val="00583162"/>
    <w:rsid w:val="00587DAC"/>
    <w:rsid w:val="00592871"/>
    <w:rsid w:val="0059303D"/>
    <w:rsid w:val="00593D31"/>
    <w:rsid w:val="005A2FA0"/>
    <w:rsid w:val="005A770E"/>
    <w:rsid w:val="005B37F1"/>
    <w:rsid w:val="005B72BE"/>
    <w:rsid w:val="005B76D9"/>
    <w:rsid w:val="005C387B"/>
    <w:rsid w:val="005C3D70"/>
    <w:rsid w:val="005C4628"/>
    <w:rsid w:val="005C4AF6"/>
    <w:rsid w:val="005C58C7"/>
    <w:rsid w:val="005C5FEA"/>
    <w:rsid w:val="005D053B"/>
    <w:rsid w:val="005D134B"/>
    <w:rsid w:val="005D43F0"/>
    <w:rsid w:val="005D636A"/>
    <w:rsid w:val="005D64B8"/>
    <w:rsid w:val="005D75EF"/>
    <w:rsid w:val="005E1C53"/>
    <w:rsid w:val="005E6EB5"/>
    <w:rsid w:val="005F1F10"/>
    <w:rsid w:val="005F2824"/>
    <w:rsid w:val="005F39CC"/>
    <w:rsid w:val="005F406D"/>
    <w:rsid w:val="006037FA"/>
    <w:rsid w:val="00603DF4"/>
    <w:rsid w:val="006161D6"/>
    <w:rsid w:val="00617671"/>
    <w:rsid w:val="006235E0"/>
    <w:rsid w:val="00625B8B"/>
    <w:rsid w:val="00632BF8"/>
    <w:rsid w:val="00634B43"/>
    <w:rsid w:val="006417FD"/>
    <w:rsid w:val="00644A31"/>
    <w:rsid w:val="006453B4"/>
    <w:rsid w:val="006457E7"/>
    <w:rsid w:val="00650DBE"/>
    <w:rsid w:val="0065605E"/>
    <w:rsid w:val="00656589"/>
    <w:rsid w:val="006629F7"/>
    <w:rsid w:val="00664E22"/>
    <w:rsid w:val="00670FAA"/>
    <w:rsid w:val="006721B5"/>
    <w:rsid w:val="006918D8"/>
    <w:rsid w:val="00691E44"/>
    <w:rsid w:val="00693174"/>
    <w:rsid w:val="0069416C"/>
    <w:rsid w:val="00696672"/>
    <w:rsid w:val="00697561"/>
    <w:rsid w:val="0069776A"/>
    <w:rsid w:val="006A4D2B"/>
    <w:rsid w:val="006B6AA3"/>
    <w:rsid w:val="006B7067"/>
    <w:rsid w:val="006C0737"/>
    <w:rsid w:val="006C3BBB"/>
    <w:rsid w:val="006D2FCD"/>
    <w:rsid w:val="006D67C6"/>
    <w:rsid w:val="006E1A02"/>
    <w:rsid w:val="006E3098"/>
    <w:rsid w:val="006F3E65"/>
    <w:rsid w:val="006F63E4"/>
    <w:rsid w:val="006F6651"/>
    <w:rsid w:val="00704922"/>
    <w:rsid w:val="00704A2F"/>
    <w:rsid w:val="00705F1A"/>
    <w:rsid w:val="007103BF"/>
    <w:rsid w:val="0071287E"/>
    <w:rsid w:val="007145BA"/>
    <w:rsid w:val="007154B5"/>
    <w:rsid w:val="0071628F"/>
    <w:rsid w:val="007170A3"/>
    <w:rsid w:val="007178ED"/>
    <w:rsid w:val="00720B2E"/>
    <w:rsid w:val="00720D97"/>
    <w:rsid w:val="00720FFA"/>
    <w:rsid w:val="007221DA"/>
    <w:rsid w:val="00723763"/>
    <w:rsid w:val="00723938"/>
    <w:rsid w:val="00723C7D"/>
    <w:rsid w:val="0073426E"/>
    <w:rsid w:val="00741549"/>
    <w:rsid w:val="007438DD"/>
    <w:rsid w:val="00744425"/>
    <w:rsid w:val="00744C7A"/>
    <w:rsid w:val="0074618A"/>
    <w:rsid w:val="0074751B"/>
    <w:rsid w:val="00752B53"/>
    <w:rsid w:val="00752E21"/>
    <w:rsid w:val="007539AD"/>
    <w:rsid w:val="00756365"/>
    <w:rsid w:val="0075667F"/>
    <w:rsid w:val="00757CAA"/>
    <w:rsid w:val="00760B21"/>
    <w:rsid w:val="00764C4D"/>
    <w:rsid w:val="00771205"/>
    <w:rsid w:val="0077497B"/>
    <w:rsid w:val="007765B2"/>
    <w:rsid w:val="00780ED8"/>
    <w:rsid w:val="0078399B"/>
    <w:rsid w:val="007847C5"/>
    <w:rsid w:val="00785DB1"/>
    <w:rsid w:val="007877D8"/>
    <w:rsid w:val="007935BD"/>
    <w:rsid w:val="00793CCD"/>
    <w:rsid w:val="007A3CAE"/>
    <w:rsid w:val="007A5DFE"/>
    <w:rsid w:val="007A6C30"/>
    <w:rsid w:val="007B5DFB"/>
    <w:rsid w:val="007B6AEE"/>
    <w:rsid w:val="007B78C0"/>
    <w:rsid w:val="007C1959"/>
    <w:rsid w:val="007C241E"/>
    <w:rsid w:val="007C3DCD"/>
    <w:rsid w:val="007D0A7B"/>
    <w:rsid w:val="007D4F76"/>
    <w:rsid w:val="007D5587"/>
    <w:rsid w:val="007D6745"/>
    <w:rsid w:val="007E12BE"/>
    <w:rsid w:val="007E604A"/>
    <w:rsid w:val="007E7A5E"/>
    <w:rsid w:val="007E7D64"/>
    <w:rsid w:val="007F1A1B"/>
    <w:rsid w:val="007F4F75"/>
    <w:rsid w:val="007F55EF"/>
    <w:rsid w:val="007F6CAF"/>
    <w:rsid w:val="00800B23"/>
    <w:rsid w:val="00806620"/>
    <w:rsid w:val="008068C8"/>
    <w:rsid w:val="008104D9"/>
    <w:rsid w:val="0081488F"/>
    <w:rsid w:val="00821611"/>
    <w:rsid w:val="008224DF"/>
    <w:rsid w:val="00823C77"/>
    <w:rsid w:val="0082432A"/>
    <w:rsid w:val="00824E5C"/>
    <w:rsid w:val="00833AC7"/>
    <w:rsid w:val="0083571F"/>
    <w:rsid w:val="00836BEB"/>
    <w:rsid w:val="008470C3"/>
    <w:rsid w:val="00856BE7"/>
    <w:rsid w:val="008619CA"/>
    <w:rsid w:val="00861AA6"/>
    <w:rsid w:val="00866080"/>
    <w:rsid w:val="00870937"/>
    <w:rsid w:val="00871A64"/>
    <w:rsid w:val="00874967"/>
    <w:rsid w:val="008806CB"/>
    <w:rsid w:val="00881924"/>
    <w:rsid w:val="00881966"/>
    <w:rsid w:val="00882938"/>
    <w:rsid w:val="0088353F"/>
    <w:rsid w:val="00885D29"/>
    <w:rsid w:val="008A10CC"/>
    <w:rsid w:val="008A2DC7"/>
    <w:rsid w:val="008A5D90"/>
    <w:rsid w:val="008A6367"/>
    <w:rsid w:val="008B0000"/>
    <w:rsid w:val="008B09E0"/>
    <w:rsid w:val="008B1BD3"/>
    <w:rsid w:val="008B313E"/>
    <w:rsid w:val="008B629D"/>
    <w:rsid w:val="008B68D0"/>
    <w:rsid w:val="008C3056"/>
    <w:rsid w:val="008C50D4"/>
    <w:rsid w:val="008C72D6"/>
    <w:rsid w:val="008D00E1"/>
    <w:rsid w:val="008D0B4A"/>
    <w:rsid w:val="008D0D32"/>
    <w:rsid w:val="008D21DF"/>
    <w:rsid w:val="008D3418"/>
    <w:rsid w:val="008E005F"/>
    <w:rsid w:val="008E4556"/>
    <w:rsid w:val="008E57D4"/>
    <w:rsid w:val="008E7331"/>
    <w:rsid w:val="008F6950"/>
    <w:rsid w:val="0091061F"/>
    <w:rsid w:val="009107B8"/>
    <w:rsid w:val="00915CE0"/>
    <w:rsid w:val="009175BA"/>
    <w:rsid w:val="00922D54"/>
    <w:rsid w:val="00924926"/>
    <w:rsid w:val="00925388"/>
    <w:rsid w:val="00927616"/>
    <w:rsid w:val="00933258"/>
    <w:rsid w:val="00934A5B"/>
    <w:rsid w:val="00935AE7"/>
    <w:rsid w:val="00937B22"/>
    <w:rsid w:val="0094414F"/>
    <w:rsid w:val="009443DA"/>
    <w:rsid w:val="00954C1E"/>
    <w:rsid w:val="00954F89"/>
    <w:rsid w:val="0095648A"/>
    <w:rsid w:val="00960643"/>
    <w:rsid w:val="009621BB"/>
    <w:rsid w:val="00962E66"/>
    <w:rsid w:val="009630A6"/>
    <w:rsid w:val="00963F6C"/>
    <w:rsid w:val="0099010B"/>
    <w:rsid w:val="009912C4"/>
    <w:rsid w:val="00992CFE"/>
    <w:rsid w:val="00997691"/>
    <w:rsid w:val="00997B7A"/>
    <w:rsid w:val="009A0A43"/>
    <w:rsid w:val="009A6467"/>
    <w:rsid w:val="009B30FC"/>
    <w:rsid w:val="009B6579"/>
    <w:rsid w:val="009C292A"/>
    <w:rsid w:val="009C2B8F"/>
    <w:rsid w:val="009C6974"/>
    <w:rsid w:val="009D02E5"/>
    <w:rsid w:val="009D4946"/>
    <w:rsid w:val="009D4E51"/>
    <w:rsid w:val="009D67B6"/>
    <w:rsid w:val="009D6E1B"/>
    <w:rsid w:val="009E1767"/>
    <w:rsid w:val="009E2762"/>
    <w:rsid w:val="009E3CA7"/>
    <w:rsid w:val="009E7020"/>
    <w:rsid w:val="009F08AF"/>
    <w:rsid w:val="009F0B32"/>
    <w:rsid w:val="009F4EDC"/>
    <w:rsid w:val="009F63E5"/>
    <w:rsid w:val="009F721B"/>
    <w:rsid w:val="00A10A39"/>
    <w:rsid w:val="00A15003"/>
    <w:rsid w:val="00A2188C"/>
    <w:rsid w:val="00A22BE9"/>
    <w:rsid w:val="00A256AB"/>
    <w:rsid w:val="00A273A4"/>
    <w:rsid w:val="00A305E9"/>
    <w:rsid w:val="00A33DEC"/>
    <w:rsid w:val="00A340F8"/>
    <w:rsid w:val="00A362F2"/>
    <w:rsid w:val="00A3675A"/>
    <w:rsid w:val="00A37C94"/>
    <w:rsid w:val="00A45366"/>
    <w:rsid w:val="00A46D5C"/>
    <w:rsid w:val="00A51214"/>
    <w:rsid w:val="00A52969"/>
    <w:rsid w:val="00A5327F"/>
    <w:rsid w:val="00A56999"/>
    <w:rsid w:val="00A616ED"/>
    <w:rsid w:val="00A649C2"/>
    <w:rsid w:val="00A67534"/>
    <w:rsid w:val="00A67715"/>
    <w:rsid w:val="00A721CF"/>
    <w:rsid w:val="00A743C9"/>
    <w:rsid w:val="00A83E02"/>
    <w:rsid w:val="00A83FFC"/>
    <w:rsid w:val="00A96DDA"/>
    <w:rsid w:val="00AA191D"/>
    <w:rsid w:val="00AA31BC"/>
    <w:rsid w:val="00AA5768"/>
    <w:rsid w:val="00AA7515"/>
    <w:rsid w:val="00AB444B"/>
    <w:rsid w:val="00AB5FB8"/>
    <w:rsid w:val="00AB6F89"/>
    <w:rsid w:val="00AB7EE8"/>
    <w:rsid w:val="00AC1102"/>
    <w:rsid w:val="00AC65CB"/>
    <w:rsid w:val="00AC768D"/>
    <w:rsid w:val="00AD1C8D"/>
    <w:rsid w:val="00AD58AA"/>
    <w:rsid w:val="00AD6C35"/>
    <w:rsid w:val="00AD7FAF"/>
    <w:rsid w:val="00AE462D"/>
    <w:rsid w:val="00AE5585"/>
    <w:rsid w:val="00AE7F9E"/>
    <w:rsid w:val="00AF216C"/>
    <w:rsid w:val="00AF62D7"/>
    <w:rsid w:val="00B055B1"/>
    <w:rsid w:val="00B05891"/>
    <w:rsid w:val="00B25861"/>
    <w:rsid w:val="00B26530"/>
    <w:rsid w:val="00B32E4E"/>
    <w:rsid w:val="00B36181"/>
    <w:rsid w:val="00B36855"/>
    <w:rsid w:val="00B372A0"/>
    <w:rsid w:val="00B375FD"/>
    <w:rsid w:val="00B41090"/>
    <w:rsid w:val="00B46652"/>
    <w:rsid w:val="00B51780"/>
    <w:rsid w:val="00B55A73"/>
    <w:rsid w:val="00B65E63"/>
    <w:rsid w:val="00B70E51"/>
    <w:rsid w:val="00B71C82"/>
    <w:rsid w:val="00B72FCE"/>
    <w:rsid w:val="00B73CDD"/>
    <w:rsid w:val="00B75B18"/>
    <w:rsid w:val="00B83F43"/>
    <w:rsid w:val="00B8545A"/>
    <w:rsid w:val="00B904A3"/>
    <w:rsid w:val="00B90801"/>
    <w:rsid w:val="00B911F4"/>
    <w:rsid w:val="00B92ED4"/>
    <w:rsid w:val="00B95936"/>
    <w:rsid w:val="00B96114"/>
    <w:rsid w:val="00B975FC"/>
    <w:rsid w:val="00BA12B9"/>
    <w:rsid w:val="00BA14AB"/>
    <w:rsid w:val="00BA1D95"/>
    <w:rsid w:val="00BA672A"/>
    <w:rsid w:val="00BA6CC8"/>
    <w:rsid w:val="00BB22AB"/>
    <w:rsid w:val="00BB290D"/>
    <w:rsid w:val="00BB5158"/>
    <w:rsid w:val="00BB5456"/>
    <w:rsid w:val="00BC0DEB"/>
    <w:rsid w:val="00BC1063"/>
    <w:rsid w:val="00BC170C"/>
    <w:rsid w:val="00BC18D9"/>
    <w:rsid w:val="00BC56E9"/>
    <w:rsid w:val="00BC7EC0"/>
    <w:rsid w:val="00BD005D"/>
    <w:rsid w:val="00BD2E24"/>
    <w:rsid w:val="00BD4555"/>
    <w:rsid w:val="00BD4F6E"/>
    <w:rsid w:val="00BD5680"/>
    <w:rsid w:val="00BD59D8"/>
    <w:rsid w:val="00BE3A29"/>
    <w:rsid w:val="00BF2D25"/>
    <w:rsid w:val="00BF3C0A"/>
    <w:rsid w:val="00BF4A0B"/>
    <w:rsid w:val="00BF66A2"/>
    <w:rsid w:val="00BF729A"/>
    <w:rsid w:val="00C00A33"/>
    <w:rsid w:val="00C03C98"/>
    <w:rsid w:val="00C06970"/>
    <w:rsid w:val="00C13B75"/>
    <w:rsid w:val="00C13EC9"/>
    <w:rsid w:val="00C1665E"/>
    <w:rsid w:val="00C16AB3"/>
    <w:rsid w:val="00C17333"/>
    <w:rsid w:val="00C23799"/>
    <w:rsid w:val="00C26402"/>
    <w:rsid w:val="00C314DC"/>
    <w:rsid w:val="00C329AA"/>
    <w:rsid w:val="00C3491C"/>
    <w:rsid w:val="00C40080"/>
    <w:rsid w:val="00C4153C"/>
    <w:rsid w:val="00C42247"/>
    <w:rsid w:val="00C46850"/>
    <w:rsid w:val="00C51551"/>
    <w:rsid w:val="00C534A6"/>
    <w:rsid w:val="00C57F4A"/>
    <w:rsid w:val="00C6363E"/>
    <w:rsid w:val="00C6631D"/>
    <w:rsid w:val="00C6711C"/>
    <w:rsid w:val="00C6784A"/>
    <w:rsid w:val="00C70426"/>
    <w:rsid w:val="00C73D3A"/>
    <w:rsid w:val="00C74F98"/>
    <w:rsid w:val="00C7503E"/>
    <w:rsid w:val="00C81573"/>
    <w:rsid w:val="00C81620"/>
    <w:rsid w:val="00C81809"/>
    <w:rsid w:val="00C84DD1"/>
    <w:rsid w:val="00C85831"/>
    <w:rsid w:val="00C86888"/>
    <w:rsid w:val="00C93007"/>
    <w:rsid w:val="00C954D7"/>
    <w:rsid w:val="00C95697"/>
    <w:rsid w:val="00C976F2"/>
    <w:rsid w:val="00CA2019"/>
    <w:rsid w:val="00CA486B"/>
    <w:rsid w:val="00CA6036"/>
    <w:rsid w:val="00CA7699"/>
    <w:rsid w:val="00CB49AB"/>
    <w:rsid w:val="00CB508D"/>
    <w:rsid w:val="00CC3791"/>
    <w:rsid w:val="00CC3CA5"/>
    <w:rsid w:val="00CC5425"/>
    <w:rsid w:val="00CC57A3"/>
    <w:rsid w:val="00CD01C3"/>
    <w:rsid w:val="00CD04B8"/>
    <w:rsid w:val="00CD7B99"/>
    <w:rsid w:val="00CE2F49"/>
    <w:rsid w:val="00CE5184"/>
    <w:rsid w:val="00CE5EE5"/>
    <w:rsid w:val="00CF1B63"/>
    <w:rsid w:val="00CF3211"/>
    <w:rsid w:val="00D0500E"/>
    <w:rsid w:val="00D0644B"/>
    <w:rsid w:val="00D14C55"/>
    <w:rsid w:val="00D1702B"/>
    <w:rsid w:val="00D22F9E"/>
    <w:rsid w:val="00D23F15"/>
    <w:rsid w:val="00D30000"/>
    <w:rsid w:val="00D308AB"/>
    <w:rsid w:val="00D30FE7"/>
    <w:rsid w:val="00D313E8"/>
    <w:rsid w:val="00D33BC1"/>
    <w:rsid w:val="00D35131"/>
    <w:rsid w:val="00D35E56"/>
    <w:rsid w:val="00D4289D"/>
    <w:rsid w:val="00D43A3C"/>
    <w:rsid w:val="00D54ADC"/>
    <w:rsid w:val="00D55951"/>
    <w:rsid w:val="00D5605E"/>
    <w:rsid w:val="00D57D42"/>
    <w:rsid w:val="00D602C3"/>
    <w:rsid w:val="00D6124F"/>
    <w:rsid w:val="00D64F19"/>
    <w:rsid w:val="00D6776A"/>
    <w:rsid w:val="00D714C1"/>
    <w:rsid w:val="00D72B66"/>
    <w:rsid w:val="00D736A5"/>
    <w:rsid w:val="00D834B4"/>
    <w:rsid w:val="00D87451"/>
    <w:rsid w:val="00D911E3"/>
    <w:rsid w:val="00D94176"/>
    <w:rsid w:val="00D943A8"/>
    <w:rsid w:val="00D9551F"/>
    <w:rsid w:val="00D9611B"/>
    <w:rsid w:val="00DA1638"/>
    <w:rsid w:val="00DA4999"/>
    <w:rsid w:val="00DA60E9"/>
    <w:rsid w:val="00DB16BC"/>
    <w:rsid w:val="00DC388E"/>
    <w:rsid w:val="00DC52EF"/>
    <w:rsid w:val="00DC5B1F"/>
    <w:rsid w:val="00DC67A4"/>
    <w:rsid w:val="00DC6F70"/>
    <w:rsid w:val="00DD4A68"/>
    <w:rsid w:val="00DE4459"/>
    <w:rsid w:val="00DE5F5C"/>
    <w:rsid w:val="00DF68AE"/>
    <w:rsid w:val="00E07C94"/>
    <w:rsid w:val="00E10C97"/>
    <w:rsid w:val="00E11300"/>
    <w:rsid w:val="00E11619"/>
    <w:rsid w:val="00E21250"/>
    <w:rsid w:val="00E21C33"/>
    <w:rsid w:val="00E25390"/>
    <w:rsid w:val="00E26804"/>
    <w:rsid w:val="00E27925"/>
    <w:rsid w:val="00E326C6"/>
    <w:rsid w:val="00E35259"/>
    <w:rsid w:val="00E4085F"/>
    <w:rsid w:val="00E41738"/>
    <w:rsid w:val="00E456B8"/>
    <w:rsid w:val="00E52A97"/>
    <w:rsid w:val="00E52DAD"/>
    <w:rsid w:val="00E52E0F"/>
    <w:rsid w:val="00E56770"/>
    <w:rsid w:val="00E5733B"/>
    <w:rsid w:val="00E64DA6"/>
    <w:rsid w:val="00E66094"/>
    <w:rsid w:val="00E67B2B"/>
    <w:rsid w:val="00E7064F"/>
    <w:rsid w:val="00E72843"/>
    <w:rsid w:val="00E72EDC"/>
    <w:rsid w:val="00E768C3"/>
    <w:rsid w:val="00E76C3A"/>
    <w:rsid w:val="00E80C2E"/>
    <w:rsid w:val="00E81729"/>
    <w:rsid w:val="00E84726"/>
    <w:rsid w:val="00E85809"/>
    <w:rsid w:val="00E85FED"/>
    <w:rsid w:val="00E863C9"/>
    <w:rsid w:val="00E874AD"/>
    <w:rsid w:val="00E8797E"/>
    <w:rsid w:val="00E9251B"/>
    <w:rsid w:val="00E97D63"/>
    <w:rsid w:val="00EA6CE2"/>
    <w:rsid w:val="00EA770C"/>
    <w:rsid w:val="00EB296E"/>
    <w:rsid w:val="00EB2E3F"/>
    <w:rsid w:val="00EB462F"/>
    <w:rsid w:val="00EB7E85"/>
    <w:rsid w:val="00EC15B1"/>
    <w:rsid w:val="00ED1760"/>
    <w:rsid w:val="00ED2A4E"/>
    <w:rsid w:val="00ED74D0"/>
    <w:rsid w:val="00EE1B07"/>
    <w:rsid w:val="00EE3CEB"/>
    <w:rsid w:val="00EF1A73"/>
    <w:rsid w:val="00EF3846"/>
    <w:rsid w:val="00EF42DD"/>
    <w:rsid w:val="00EF74B2"/>
    <w:rsid w:val="00EF7F17"/>
    <w:rsid w:val="00F04CD1"/>
    <w:rsid w:val="00F07E8B"/>
    <w:rsid w:val="00F1427B"/>
    <w:rsid w:val="00F17377"/>
    <w:rsid w:val="00F17401"/>
    <w:rsid w:val="00F23094"/>
    <w:rsid w:val="00F26FD6"/>
    <w:rsid w:val="00F27529"/>
    <w:rsid w:val="00F35587"/>
    <w:rsid w:val="00F35FFE"/>
    <w:rsid w:val="00F366B8"/>
    <w:rsid w:val="00F409F1"/>
    <w:rsid w:val="00F668C7"/>
    <w:rsid w:val="00F72D0C"/>
    <w:rsid w:val="00F74A18"/>
    <w:rsid w:val="00F74E03"/>
    <w:rsid w:val="00F7780A"/>
    <w:rsid w:val="00F80985"/>
    <w:rsid w:val="00F85164"/>
    <w:rsid w:val="00F85ED6"/>
    <w:rsid w:val="00F95F23"/>
    <w:rsid w:val="00FA1B55"/>
    <w:rsid w:val="00FA391E"/>
    <w:rsid w:val="00FA72EB"/>
    <w:rsid w:val="00FA7316"/>
    <w:rsid w:val="00FB0712"/>
    <w:rsid w:val="00FB0A7E"/>
    <w:rsid w:val="00FB46BE"/>
    <w:rsid w:val="00FC3CD1"/>
    <w:rsid w:val="00FC44FA"/>
    <w:rsid w:val="00FC5B47"/>
    <w:rsid w:val="00FD0114"/>
    <w:rsid w:val="00FD12D1"/>
    <w:rsid w:val="00FD133C"/>
    <w:rsid w:val="00FD33EB"/>
    <w:rsid w:val="00FD581B"/>
    <w:rsid w:val="00FE090C"/>
    <w:rsid w:val="00FE37C1"/>
    <w:rsid w:val="00FE6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6650FD"/>
  <w15:docId w15:val="{69F94B32-309A-459B-8B8A-0CD3F638B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14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8D0B4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0B4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D0B4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0B4A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67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7C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50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D40"/>
  </w:style>
  <w:style w:type="paragraph" w:styleId="Footer">
    <w:name w:val="footer"/>
    <w:basedOn w:val="Normal"/>
    <w:link w:val="FooterChar"/>
    <w:uiPriority w:val="99"/>
    <w:unhideWhenUsed/>
    <w:rsid w:val="00050D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D40"/>
  </w:style>
  <w:style w:type="paragraph" w:styleId="NoSpacing">
    <w:name w:val="No Spacing"/>
    <w:uiPriority w:val="1"/>
    <w:qFormat/>
    <w:rsid w:val="007F55E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4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0E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0E5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D568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F7C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F7C64"/>
    <w:rPr>
      <w:b/>
      <w:bCs/>
    </w:rPr>
  </w:style>
  <w:style w:type="paragraph" w:styleId="Revision">
    <w:name w:val="Revision"/>
    <w:hidden/>
    <w:uiPriority w:val="99"/>
    <w:semiHidden/>
    <w:rsid w:val="007103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8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79E11-86C0-43F2-A536-03F166386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Medicine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Chase</dc:creator>
  <cp:keywords/>
  <dc:description/>
  <cp:lastModifiedBy>Lutfi, Waseem</cp:lastModifiedBy>
  <cp:revision>4</cp:revision>
  <cp:lastPrinted>2018-03-13T19:11:00Z</cp:lastPrinted>
  <dcterms:created xsi:type="dcterms:W3CDTF">2024-12-05T17:44:00Z</dcterms:created>
  <dcterms:modified xsi:type="dcterms:W3CDTF">2024-12-05T18:00:00Z</dcterms:modified>
</cp:coreProperties>
</file>